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FF395" w14:textId="56A6CFAD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D506AC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11D315A" w14:textId="15BC68D2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F619D2">
        <w:rPr>
          <w:rFonts w:cs="Arial"/>
          <w:sz w:val="20"/>
        </w:rPr>
        <w:t>B*53</w:t>
      </w:r>
      <w:r w:rsidR="00703B29" w:rsidRPr="00703B29">
        <w:rPr>
          <w:rFonts w:cs="Arial"/>
          <w:sz w:val="20"/>
        </w:rPr>
        <w:t xml:space="preserve"> (</w:t>
      </w:r>
      <w:r w:rsidR="00F619D2">
        <w:rPr>
          <w:rFonts w:cs="Arial"/>
          <w:sz w:val="20"/>
        </w:rPr>
        <w:t>101.549</w:t>
      </w:r>
      <w:r w:rsidR="00070512">
        <w:rPr>
          <w:rFonts w:cs="Arial"/>
          <w:sz w:val="20"/>
        </w:rPr>
        <w:t>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16245F">
        <w:rPr>
          <w:rFonts w:cs="Arial"/>
          <w:sz w:val="20"/>
        </w:rPr>
        <w:t>0L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417D7">
        <w:rPr>
          <w:rFonts w:cs="Arial"/>
          <w:sz w:val="20"/>
        </w:rPr>
        <w:t>2</w:t>
      </w:r>
      <w:r w:rsidR="0016245F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16245F">
        <w:rPr>
          <w:rFonts w:cs="Arial"/>
          <w:sz w:val="20"/>
        </w:rPr>
        <w:t>04</w:t>
      </w:r>
      <w:r w:rsidR="00260338" w:rsidRPr="00703B29">
        <w:rPr>
          <w:rFonts w:cs="Arial"/>
          <w:sz w:val="20"/>
        </w:rPr>
        <w:t>-01</w:t>
      </w:r>
    </w:p>
    <w:p w14:paraId="67FB3A7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BFEA8DF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3A12AFB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8FAD353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0989DF7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94E703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1337FE4" w14:textId="77777777" w:rsidR="00BD04A7" w:rsidRPr="001C202F" w:rsidRDefault="00B21B5F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FBE111D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9A363B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C35700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9184CE8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44B443C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685977A" w14:textId="77777777" w:rsidR="00DA0D76" w:rsidRDefault="00DA0D76" w:rsidP="00DA0D7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0F3C33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0F3C33">
        <w:rPr>
          <w:rFonts w:ascii="Arial" w:hAnsi="Arial" w:cs="Arial"/>
          <w:b/>
          <w:i/>
          <w:sz w:val="18"/>
          <w:szCs w:val="18"/>
        </w:rPr>
        <w:t>__________</w:t>
      </w:r>
      <w:r w:rsidRPr="000F3C33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0F3C3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</w:t>
      </w:r>
      <w:r w:rsidR="008C6667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0F3C33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1E10E975" w14:textId="77777777" w:rsidR="00DA0D76" w:rsidRDefault="00DA0D7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9D8E19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3AED01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052CDD2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713A2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A0D7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6CFB391" w14:textId="708D8A7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22EE5C2" w14:textId="5F9FFC1C" w:rsidR="00C259C5" w:rsidRPr="0016245F" w:rsidRDefault="0016245F" w:rsidP="004D46E1">
      <w:pPr>
        <w:tabs>
          <w:tab w:val="center" w:pos="5954"/>
          <w:tab w:val="right" w:pos="11340"/>
        </w:tabs>
        <w:suppressAutoHyphens/>
        <w:jc w:val="both"/>
        <w:rPr>
          <w:u w:val="single"/>
        </w:rPr>
      </w:pPr>
      <w:r w:rsidRPr="0016245F">
        <w:rPr>
          <w:noProof/>
        </w:rPr>
        <w:drawing>
          <wp:anchor distT="0" distB="0" distL="114300" distR="114300" simplePos="0" relativeHeight="251708928" behindDoc="0" locked="0" layoutInCell="1" allowOverlap="1" wp14:anchorId="00B61C3D" wp14:editId="13FC7D9D">
            <wp:simplePos x="0" y="0"/>
            <wp:positionH relativeFrom="column">
              <wp:posOffset>3479</wp:posOffset>
            </wp:positionH>
            <wp:positionV relativeFrom="paragraph">
              <wp:posOffset>3782</wp:posOffset>
            </wp:positionV>
            <wp:extent cx="6480810" cy="1370965"/>
            <wp:effectExtent l="0" t="0" r="0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259C5" w:rsidRPr="00C259C5">
        <w:t xml:space="preserve"> </w:t>
      </w:r>
    </w:p>
    <w:p w14:paraId="7C54F5EC" w14:textId="0AA88E6B" w:rsidR="0016245F" w:rsidRPr="0016245F" w:rsidRDefault="0016245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6245F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928A8A1" w14:textId="71A4B21D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16245F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17D9F1FF" w14:textId="06C2939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16245F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F257E62" w14:textId="77777777" w:rsidR="00DA0D76" w:rsidRPr="0033413D" w:rsidRDefault="00DA0D76" w:rsidP="006479D6">
      <w:pPr>
        <w:pStyle w:val="Title"/>
        <w:jc w:val="both"/>
        <w:rPr>
          <w:i/>
          <w:sz w:val="18"/>
          <w:szCs w:val="18"/>
        </w:rPr>
        <w:sectPr w:rsidR="00DA0D7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7C6E38A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2B809B0A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FC89AF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DEE92E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486B4B5" w14:textId="77777777" w:rsidR="003201D4" w:rsidRDefault="003201D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8FFF7FE" w14:textId="7CFEEBA4" w:rsidR="004A1117" w:rsidRPr="004A1117" w:rsidRDefault="004A1117" w:rsidP="004A1117">
      <w:pPr>
        <w:suppressAutoHyphens/>
        <w:ind w:right="567"/>
        <w:jc w:val="both"/>
        <w:rPr>
          <w:rFonts w:ascii="Arial" w:hAnsi="Arial" w:cs="Arial"/>
          <w:color w:val="000000"/>
          <w:sz w:val="18"/>
          <w:szCs w:val="18"/>
        </w:rPr>
      </w:pPr>
      <w:r w:rsidRPr="004A111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ED99814" w14:textId="4D4317B5" w:rsidR="004A1117" w:rsidRPr="004A1117" w:rsidRDefault="004A1117" w:rsidP="004A1117">
      <w:pPr>
        <w:pStyle w:val="BodyText"/>
        <w:ind w:right="567"/>
        <w:rPr>
          <w:rFonts w:cs="Arial"/>
          <w:color w:val="FF0000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es 2,</w:t>
      </w:r>
      <w:r w:rsidR="0016245F">
        <w:rPr>
          <w:rFonts w:cs="Arial"/>
          <w:sz w:val="18"/>
          <w:szCs w:val="18"/>
        </w:rPr>
        <w:t xml:space="preserve"> 4,</w:t>
      </w:r>
      <w:r w:rsidRPr="004A1117">
        <w:rPr>
          <w:rFonts w:cs="Arial"/>
          <w:color w:val="FF0000"/>
          <w:sz w:val="18"/>
          <w:szCs w:val="18"/>
        </w:rPr>
        <w:t xml:space="preserve"> </w:t>
      </w:r>
      <w:r w:rsidRPr="004A1117">
        <w:rPr>
          <w:rFonts w:cs="Arial"/>
          <w:sz w:val="18"/>
          <w:szCs w:val="18"/>
        </w:rPr>
        <w:t xml:space="preserve">7 and 22 may have tendencies of unspecific amplifications. </w:t>
      </w:r>
    </w:p>
    <w:p w14:paraId="6CABF1B5" w14:textId="38B30F8B" w:rsidR="004A1117" w:rsidRPr="004A1117" w:rsidRDefault="004A1117" w:rsidP="004A1117">
      <w:pPr>
        <w:pStyle w:val="Body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es 11 and 14 may give rise to a lower yield of HLA-specific PCR product than the other HLA-B*53 primer mixes.</w:t>
      </w:r>
    </w:p>
    <w:p w14:paraId="1B64A0AC" w14:textId="486821DC" w:rsidR="004A1117" w:rsidRPr="004A1117" w:rsidRDefault="004A1117" w:rsidP="004A1117">
      <w:pPr>
        <w:pStyle w:val="Body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 xml:space="preserve">Primer mixes 3 and 19 </w:t>
      </w:r>
      <w:proofErr w:type="gramStart"/>
      <w:r w:rsidRPr="004A1117">
        <w:rPr>
          <w:rFonts w:cs="Arial"/>
          <w:sz w:val="18"/>
          <w:szCs w:val="18"/>
        </w:rPr>
        <w:t>have a tendency to</w:t>
      </w:r>
      <w:proofErr w:type="gramEnd"/>
      <w:r w:rsidRPr="004A1117">
        <w:rPr>
          <w:rFonts w:cs="Arial"/>
          <w:sz w:val="18"/>
          <w:szCs w:val="18"/>
        </w:rPr>
        <w:t xml:space="preserve"> giving rise to primer oligomer formation. </w:t>
      </w:r>
    </w:p>
    <w:p w14:paraId="7E7499F5" w14:textId="5DE7D102" w:rsidR="004A1117" w:rsidRPr="004A1117" w:rsidRDefault="004A1117" w:rsidP="004A1117">
      <w:pPr>
        <w:pStyle w:val="Footer"/>
        <w:tabs>
          <w:tab w:val="clear" w:pos="4153"/>
          <w:tab w:val="clear" w:pos="83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4A1117">
        <w:rPr>
          <w:rFonts w:ascii="Arial" w:hAnsi="Arial" w:cs="Arial"/>
          <w:sz w:val="18"/>
          <w:szCs w:val="18"/>
        </w:rPr>
        <w:t>Primer mix 21 may give rise to a long fragment of approx. 600 bp in some HLA-B alleles. This band should not be considered in the interpretation of HLA-A*53 typings.</w:t>
      </w:r>
    </w:p>
    <w:p w14:paraId="5A43440A" w14:textId="5C4276AD" w:rsidR="004A1117" w:rsidRPr="004A1117" w:rsidRDefault="004A1117" w:rsidP="004A1117">
      <w:pPr>
        <w:pStyle w:val="Body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 xml:space="preserve">Primer mix 24 contains a negative control, which will amplify </w:t>
      </w:r>
      <w:proofErr w:type="gramStart"/>
      <w:r w:rsidR="0016245F">
        <w:rPr>
          <w:rFonts w:cs="Arial"/>
          <w:sz w:val="18"/>
          <w:szCs w:val="18"/>
        </w:rPr>
        <w:t>the</w:t>
      </w:r>
      <w:r w:rsidRPr="004A1117">
        <w:rPr>
          <w:rFonts w:cs="Arial"/>
          <w:sz w:val="18"/>
          <w:szCs w:val="18"/>
        </w:rPr>
        <w:t xml:space="preserve"> majority of</w:t>
      </w:r>
      <w:proofErr w:type="gramEnd"/>
      <w:r w:rsidRPr="004A1117">
        <w:rPr>
          <w:rFonts w:cs="Arial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16245F">
        <w:rPr>
          <w:rFonts w:cs="Arial"/>
          <w:sz w:val="18"/>
          <w:szCs w:val="18"/>
        </w:rPr>
        <w:t>20</w:t>
      </w:r>
      <w:r w:rsidRPr="004A1117">
        <w:rPr>
          <w:rFonts w:cs="Arial"/>
          <w:sz w:val="18"/>
          <w:szCs w:val="18"/>
        </w:rPr>
        <w:t>0 base pairs.</w:t>
      </w:r>
    </w:p>
    <w:p w14:paraId="1FA70408" w14:textId="77777777" w:rsidR="008F45AA" w:rsidRDefault="008F45AA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8F45A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655275F4" w14:textId="1C085698" w:rsidR="00E367F7" w:rsidRPr="00BC42FF" w:rsidRDefault="00D3629D" w:rsidP="00E367F7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</w:pPr>
      <w:r w:rsidRPr="00D3629D">
        <w:rPr>
          <w:noProof/>
        </w:rPr>
        <w:lastRenderedPageBreak/>
        <w:drawing>
          <wp:anchor distT="0" distB="0" distL="114300" distR="114300" simplePos="0" relativeHeight="251709952" behindDoc="0" locked="0" layoutInCell="1" allowOverlap="1" wp14:anchorId="6FD05A91" wp14:editId="459EA996">
            <wp:simplePos x="0" y="0"/>
            <wp:positionH relativeFrom="margin">
              <wp:align>center</wp:align>
            </wp:positionH>
            <wp:positionV relativeFrom="paragraph">
              <wp:posOffset>303</wp:posOffset>
            </wp:positionV>
            <wp:extent cx="6294120" cy="8533130"/>
            <wp:effectExtent l="0" t="0" r="0" b="127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8403AF" w14:textId="08B3A83F" w:rsidR="00FD2C50" w:rsidRDefault="00D3629D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  <w:r w:rsidRPr="00D3629D">
        <w:rPr>
          <w:noProof/>
        </w:rPr>
        <w:lastRenderedPageBreak/>
        <w:drawing>
          <wp:anchor distT="0" distB="0" distL="114300" distR="114300" simplePos="0" relativeHeight="251710976" behindDoc="0" locked="0" layoutInCell="1" allowOverlap="1" wp14:anchorId="5E6684AB" wp14:editId="6F4A2C5C">
            <wp:simplePos x="0" y="0"/>
            <wp:positionH relativeFrom="margin">
              <wp:align>right</wp:align>
            </wp:positionH>
            <wp:positionV relativeFrom="paragraph">
              <wp:posOffset>414</wp:posOffset>
            </wp:positionV>
            <wp:extent cx="6390640" cy="710819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10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8E1596" w14:textId="7D5F48A0" w:rsidR="00957AFF" w:rsidRDefault="003D6A16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  <w:r w:rsidRPr="003D6A16">
        <w:t xml:space="preserve"> </w:t>
      </w:r>
      <w:r w:rsidR="007D0651" w:rsidRPr="007D0651">
        <w:t xml:space="preserve"> </w:t>
      </w:r>
      <w:r w:rsidR="006A43B9" w:rsidRPr="006A43B9">
        <w:t xml:space="preserve"> </w:t>
      </w:r>
      <w:r w:rsidR="00D3629D" w:rsidRPr="00D3629D">
        <w:t xml:space="preserve"> </w:t>
      </w:r>
      <w:r w:rsidR="00957AFF" w:rsidRPr="00FD2C50">
        <w:rPr>
          <w:sz w:val="18"/>
          <w:szCs w:val="18"/>
        </w:rPr>
        <w:br w:type="page"/>
      </w:r>
      <w:r w:rsidR="002929EF" w:rsidRPr="002929EF">
        <w:lastRenderedPageBreak/>
        <w:drawing>
          <wp:anchor distT="0" distB="0" distL="114300" distR="114300" simplePos="0" relativeHeight="251718144" behindDoc="0" locked="0" layoutInCell="1" allowOverlap="1" wp14:anchorId="188D397B" wp14:editId="647B4B05">
            <wp:simplePos x="0" y="0"/>
            <wp:positionH relativeFrom="margin">
              <wp:align>right</wp:align>
            </wp:positionH>
            <wp:positionV relativeFrom="paragraph">
              <wp:posOffset>580</wp:posOffset>
            </wp:positionV>
            <wp:extent cx="6224905" cy="8533130"/>
            <wp:effectExtent l="0" t="0" r="4445" b="127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90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57AFF">
        <w:rPr>
          <w:sz w:val="18"/>
          <w:szCs w:val="18"/>
        </w:rPr>
        <w:br w:type="page"/>
      </w:r>
    </w:p>
    <w:p w14:paraId="7BDEDA21" w14:textId="438F2D32" w:rsidR="00957AFF" w:rsidRPr="00957AFF" w:rsidRDefault="00EA28F8" w:rsidP="00957AFF">
      <w:pPr>
        <w:rPr>
          <w:sz w:val="18"/>
          <w:szCs w:val="18"/>
        </w:rPr>
      </w:pPr>
      <w:r w:rsidRPr="00EA28F8">
        <w:rPr>
          <w:noProof/>
        </w:rPr>
        <w:lastRenderedPageBreak/>
        <w:drawing>
          <wp:anchor distT="0" distB="0" distL="114300" distR="114300" simplePos="0" relativeHeight="251713024" behindDoc="0" locked="0" layoutInCell="1" allowOverlap="1" wp14:anchorId="577CDFAD" wp14:editId="55C984C1">
            <wp:simplePos x="0" y="0"/>
            <wp:positionH relativeFrom="margin">
              <wp:align>right</wp:align>
            </wp:positionH>
            <wp:positionV relativeFrom="paragraph">
              <wp:posOffset>303</wp:posOffset>
            </wp:positionV>
            <wp:extent cx="6298565" cy="8533130"/>
            <wp:effectExtent l="0" t="0" r="6985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856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631E7F" w14:textId="7B3D04FD" w:rsidR="00957AFF" w:rsidRPr="00957AFF" w:rsidRDefault="00EA28F8" w:rsidP="00957AFF">
      <w:pPr>
        <w:rPr>
          <w:sz w:val="18"/>
          <w:szCs w:val="18"/>
        </w:rPr>
      </w:pPr>
      <w:r w:rsidRPr="00EA28F8">
        <w:rPr>
          <w:noProof/>
        </w:rPr>
        <w:lastRenderedPageBreak/>
        <w:drawing>
          <wp:anchor distT="0" distB="0" distL="114300" distR="114300" simplePos="0" relativeHeight="251714048" behindDoc="0" locked="0" layoutInCell="1" allowOverlap="1" wp14:anchorId="7D0F8740" wp14:editId="782FC3DE">
            <wp:simplePos x="0" y="0"/>
            <wp:positionH relativeFrom="page">
              <wp:align>center</wp:align>
            </wp:positionH>
            <wp:positionV relativeFrom="paragraph">
              <wp:posOffset>303</wp:posOffset>
            </wp:positionV>
            <wp:extent cx="6160770" cy="8533130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077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95C761" w14:textId="4A3E3D3E" w:rsidR="00F13D7A" w:rsidRDefault="00EA28F8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EA28F8">
        <w:rPr>
          <w:noProof/>
        </w:rPr>
        <w:lastRenderedPageBreak/>
        <w:drawing>
          <wp:anchor distT="0" distB="0" distL="114300" distR="114300" simplePos="0" relativeHeight="251715072" behindDoc="0" locked="0" layoutInCell="1" allowOverlap="1" wp14:anchorId="27EBDDA5" wp14:editId="2201222B">
            <wp:simplePos x="0" y="0"/>
            <wp:positionH relativeFrom="margin">
              <wp:align>center</wp:align>
            </wp:positionH>
            <wp:positionV relativeFrom="paragraph">
              <wp:posOffset>304</wp:posOffset>
            </wp:positionV>
            <wp:extent cx="6055360" cy="8533130"/>
            <wp:effectExtent l="0" t="0" r="2540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536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0E9486" w14:textId="4E66D6A7" w:rsidR="00F13D7A" w:rsidRDefault="00EA28F8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EA28F8">
        <w:rPr>
          <w:noProof/>
        </w:rPr>
        <w:lastRenderedPageBreak/>
        <w:drawing>
          <wp:anchor distT="0" distB="0" distL="114300" distR="114300" simplePos="0" relativeHeight="251716096" behindDoc="0" locked="0" layoutInCell="1" allowOverlap="1" wp14:anchorId="49B968AF" wp14:editId="77764FB2">
            <wp:simplePos x="0" y="0"/>
            <wp:positionH relativeFrom="page">
              <wp:align>center</wp:align>
            </wp:positionH>
            <wp:positionV relativeFrom="paragraph">
              <wp:posOffset>304</wp:posOffset>
            </wp:positionV>
            <wp:extent cx="6156960" cy="8533130"/>
            <wp:effectExtent l="0" t="0" r="0" b="12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64D30A" w14:textId="13FB8ACD" w:rsidR="00F13D7A" w:rsidRDefault="00296CD7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296CD7">
        <w:rPr>
          <w:noProof/>
        </w:rPr>
        <w:lastRenderedPageBreak/>
        <w:drawing>
          <wp:anchor distT="0" distB="0" distL="114300" distR="114300" simplePos="0" relativeHeight="251717120" behindDoc="0" locked="0" layoutInCell="1" allowOverlap="1" wp14:anchorId="5F6768BC" wp14:editId="1CFC2EBC">
            <wp:simplePos x="0" y="0"/>
            <wp:positionH relativeFrom="margin">
              <wp:align>right</wp:align>
            </wp:positionH>
            <wp:positionV relativeFrom="paragraph">
              <wp:posOffset>304</wp:posOffset>
            </wp:positionV>
            <wp:extent cx="6390640" cy="766635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66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00F1EF" w14:textId="77777777" w:rsidR="00F90A22" w:rsidRDefault="00F90A22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D4E4CB8" w14:textId="77777777" w:rsidR="00F90A22" w:rsidRDefault="00F90A22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5FE20216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C76FEA0" w14:textId="23B4D40A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C132AE5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7750A04" w14:textId="536E54BE" w:rsidR="00F91BC6" w:rsidRPr="004A1117" w:rsidRDefault="00F91BC6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E33875">
        <w:rPr>
          <w:rFonts w:cs="Arial"/>
          <w:b/>
          <w:sz w:val="18"/>
          <w:szCs w:val="18"/>
          <w:vertAlign w:val="superscript"/>
        </w:rPr>
        <w:lastRenderedPageBreak/>
        <w:t>1</w:t>
      </w:r>
      <w:r w:rsidRPr="00E33875">
        <w:rPr>
          <w:rFonts w:cs="Arial"/>
          <w:sz w:val="18"/>
          <w:szCs w:val="18"/>
        </w:rPr>
        <w:t xml:space="preserve">HLA-B*53 alleles in bold lettering are listed as confirmed alleles on the </w:t>
      </w:r>
      <w:r w:rsidRPr="00E33875">
        <w:rPr>
          <w:rFonts w:cs="Arial"/>
          <w:spacing w:val="-3"/>
          <w:sz w:val="18"/>
          <w:szCs w:val="18"/>
        </w:rPr>
        <w:t xml:space="preserve">on the IMGT/HLA web page </w:t>
      </w:r>
      <w:hyperlink r:id="rId21" w:history="1">
        <w:r w:rsidRPr="00E33875">
          <w:rPr>
            <w:rStyle w:val="Hyperlink"/>
            <w:rFonts w:cs="Arial"/>
            <w:sz w:val="18"/>
            <w:szCs w:val="18"/>
          </w:rPr>
          <w:t>www.ebi.ac.uk/imgt/hla</w:t>
        </w:r>
      </w:hyperlink>
      <w:r w:rsidR="00367381">
        <w:rPr>
          <w:rFonts w:cs="Arial"/>
          <w:sz w:val="18"/>
          <w:szCs w:val="18"/>
        </w:rPr>
        <w:t>, release 3.25.0, July 2016</w:t>
      </w:r>
      <w:r w:rsidRPr="00E33875">
        <w:rPr>
          <w:rFonts w:cs="Arial"/>
          <w:sz w:val="18"/>
          <w:szCs w:val="18"/>
        </w:rPr>
        <w:t>.</w:t>
      </w:r>
    </w:p>
    <w:p w14:paraId="000DFF91" w14:textId="77777777" w:rsidR="008C580C" w:rsidRPr="00E33875" w:rsidRDefault="008C580C" w:rsidP="0036738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E3387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E3387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E3387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E33875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E33875">
        <w:rPr>
          <w:rFonts w:cs="Arial"/>
          <w:spacing w:val="-3"/>
          <w:sz w:val="18"/>
          <w:szCs w:val="18"/>
        </w:rPr>
        <w:t>.</w:t>
      </w:r>
    </w:p>
    <w:p w14:paraId="3412156C" w14:textId="77777777" w:rsidR="005414AF" w:rsidRDefault="00F91BC6" w:rsidP="005414A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E33875">
        <w:rPr>
          <w:rFonts w:cs="Arial"/>
          <w:b/>
          <w:sz w:val="18"/>
          <w:szCs w:val="18"/>
          <w:vertAlign w:val="superscript"/>
        </w:rPr>
        <w:t>3</w:t>
      </w:r>
      <w:r w:rsidR="005414AF" w:rsidRPr="004C4175">
        <w:rPr>
          <w:sz w:val="18"/>
          <w:szCs w:val="18"/>
        </w:rPr>
        <w:t xml:space="preserve"> </w:t>
      </w:r>
      <w:r w:rsidR="005414AF">
        <w:rPr>
          <w:sz w:val="18"/>
          <w:szCs w:val="18"/>
        </w:rPr>
        <w:t>The following HLA-B*53</w:t>
      </w:r>
      <w:r w:rsidR="005414AF" w:rsidRPr="00BB1B3D">
        <w:rPr>
          <w:sz w:val="18"/>
          <w:szCs w:val="18"/>
        </w:rPr>
        <w:t xml:space="preserve"> primer mixes have two </w:t>
      </w:r>
      <w:r w:rsidR="005414AF" w:rsidRPr="00BB1B3D">
        <w:rPr>
          <w:rFonts w:cs="Arial"/>
          <w:sz w:val="18"/>
          <w:szCs w:val="18"/>
        </w:rPr>
        <w:t>or more product sizes:</w:t>
      </w:r>
    </w:p>
    <w:p w14:paraId="1A009FC5" w14:textId="77777777" w:rsidR="008A1C14" w:rsidRPr="005414AF" w:rsidRDefault="008A1C14" w:rsidP="005414A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tbl>
      <w:tblPr>
        <w:tblStyle w:val="A-SSP"/>
        <w:tblW w:w="10065" w:type="dxa"/>
        <w:tblLayout w:type="fixed"/>
        <w:tblLook w:val="0020" w:firstRow="1" w:lastRow="0" w:firstColumn="0" w:lastColumn="0" w:noHBand="0" w:noVBand="0"/>
      </w:tblPr>
      <w:tblGrid>
        <w:gridCol w:w="993"/>
        <w:gridCol w:w="1417"/>
        <w:gridCol w:w="1559"/>
        <w:gridCol w:w="6096"/>
      </w:tblGrid>
      <w:tr w:rsidR="0084259C" w:rsidRPr="00296CD7" w14:paraId="263C542E" w14:textId="77777777" w:rsidTr="008A1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3" w:type="dxa"/>
          </w:tcPr>
          <w:p w14:paraId="22EDAC6D" w14:textId="77777777" w:rsidR="0084259C" w:rsidRPr="00296CD7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96CD7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12FCA645" w14:textId="5DC9913B" w:rsidR="0084259C" w:rsidRPr="00296CD7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96CD7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59" w:type="dxa"/>
          </w:tcPr>
          <w:p w14:paraId="285E4D5B" w14:textId="776E4E95" w:rsidR="0084259C" w:rsidRPr="00296CD7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96CD7">
              <w:rPr>
                <w:rFonts w:cs="Arial"/>
                <w:spacing w:val="-3"/>
                <w:sz w:val="18"/>
                <w:szCs w:val="18"/>
              </w:rPr>
              <w:t>Amplified HLA-B*53 alleles</w:t>
            </w:r>
          </w:p>
        </w:tc>
        <w:tc>
          <w:tcPr>
            <w:tcW w:w="6096" w:type="dxa"/>
          </w:tcPr>
          <w:p w14:paraId="44CA76CC" w14:textId="77777777" w:rsidR="0084259C" w:rsidRPr="00296CD7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96CD7">
              <w:rPr>
                <w:rFonts w:cs="Arial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296CD7" w:rsidRPr="00296CD7" w14:paraId="5185C44F" w14:textId="77777777" w:rsidTr="008A1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3B871E8B" w14:textId="610B0B6E" w:rsidR="00296CD7" w:rsidRPr="00296CD7" w:rsidRDefault="00296CD7" w:rsidP="00296CD7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b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</w:tcPr>
          <w:p w14:paraId="49AB8FB0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95bp</w:t>
            </w:r>
          </w:p>
          <w:p w14:paraId="55B440EE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F2BDD2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D0E4B5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 xml:space="preserve">135 bp </w:t>
            </w:r>
          </w:p>
          <w:p w14:paraId="78E2DA2D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D8FC2A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4EAEFF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75079B8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290 bp</w:t>
            </w:r>
          </w:p>
          <w:p w14:paraId="355A3327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490 bp</w:t>
            </w:r>
          </w:p>
        </w:tc>
        <w:tc>
          <w:tcPr>
            <w:tcW w:w="1559" w:type="dxa"/>
          </w:tcPr>
          <w:p w14:paraId="51441BFB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42</w:t>
            </w:r>
          </w:p>
          <w:p w14:paraId="3CF25203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7411129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C416A29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03,</w:t>
            </w:r>
            <w:r w:rsidRPr="00296CD7">
              <w:rPr>
                <w:rFonts w:cs="Arial"/>
                <w:sz w:val="18"/>
                <w:szCs w:val="18"/>
              </w:rPr>
              <w:t xml:space="preserve"> </w:t>
            </w:r>
            <w:r w:rsidRPr="00296CD7">
              <w:rPr>
                <w:rFonts w:cs="Arial"/>
                <w:color w:val="000000"/>
                <w:sz w:val="18"/>
                <w:szCs w:val="18"/>
              </w:rPr>
              <w:t>53:05:01-53:05:02, 53:16, 53:33, 53:55</w:t>
            </w:r>
          </w:p>
          <w:p w14:paraId="0E76D78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15</w:t>
            </w:r>
          </w:p>
          <w:p w14:paraId="59223C19" w14:textId="79A37DD9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42</w:t>
            </w:r>
          </w:p>
        </w:tc>
        <w:tc>
          <w:tcPr>
            <w:tcW w:w="6096" w:type="dxa"/>
          </w:tcPr>
          <w:p w14:paraId="322164AB" w14:textId="29DA15D2" w:rsidR="00296CD7" w:rsidRPr="00296CD7" w:rsidRDefault="00296CD7" w:rsidP="00296CD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 xml:space="preserve">*07:12, 07:18:01-07:18:02, 07:163, 07:199, 07:227, 07:248, 07:350, 35:34, 35:39, 35:407, 40:120, 44:107, 44:123, </w:t>
            </w:r>
            <w:r w:rsidRPr="00296CD7">
              <w:rPr>
                <w:rFonts w:cs="Arial"/>
                <w:b/>
                <w:bCs/>
                <w:color w:val="000000"/>
                <w:sz w:val="18"/>
                <w:szCs w:val="18"/>
              </w:rPr>
              <w:t>C*03:81, C*03:388, C*15:06:01-15:06:03, C*15:158, C*15:180</w:t>
            </w:r>
          </w:p>
          <w:p w14:paraId="461FBE26" w14:textId="78F3E20B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</w:t>
            </w:r>
            <w:r w:rsidRPr="00296CD7">
              <w:rPr>
                <w:rFonts w:cs="Arial"/>
                <w:sz w:val="18"/>
                <w:szCs w:val="18"/>
              </w:rPr>
              <w:t>18:</w:t>
            </w:r>
            <w:r w:rsidR="00287724">
              <w:rPr>
                <w:rFonts w:cs="Arial"/>
                <w:sz w:val="18"/>
                <w:szCs w:val="18"/>
              </w:rPr>
              <w:t>54</w:t>
            </w:r>
            <w:r w:rsidRPr="00296CD7">
              <w:rPr>
                <w:rFonts w:cs="Arial"/>
                <w:sz w:val="18"/>
                <w:szCs w:val="18"/>
              </w:rPr>
              <w:t xml:space="preserve">, </w:t>
            </w:r>
            <w:r w:rsidRPr="00296CD7">
              <w:rPr>
                <w:rFonts w:cs="Arial"/>
                <w:color w:val="000000"/>
                <w:sz w:val="18"/>
                <w:szCs w:val="18"/>
              </w:rPr>
              <w:t>18:</w:t>
            </w:r>
            <w:r w:rsidR="00287724">
              <w:rPr>
                <w:rFonts w:cs="Arial"/>
                <w:color w:val="000000"/>
                <w:sz w:val="18"/>
                <w:szCs w:val="18"/>
              </w:rPr>
              <w:t>67</w:t>
            </w:r>
            <w:r w:rsidRPr="00296CD7">
              <w:rPr>
                <w:rFonts w:cs="Arial"/>
                <w:color w:val="000000"/>
                <w:sz w:val="18"/>
                <w:szCs w:val="18"/>
              </w:rPr>
              <w:t>, 18:108, 18:132, 27:52, 35:203, 35:355, 37:01:01:01-37:01:05, 37:01:07-37:05, 37:07-37:09, 37:12-37:13, 37:15-37:27, 37:30N-37:33N, 37:35-37:36, 37:38-37:60, 37:62-37:66, 37:68-37:81, 37:83-37:91, 51:185, 52:09:01-52:09:02</w:t>
            </w:r>
          </w:p>
          <w:p w14:paraId="4ACEA354" w14:textId="77777777" w:rsidR="00296CD7" w:rsidRPr="00296CD7" w:rsidRDefault="00296CD7" w:rsidP="00296CD7">
            <w:pPr>
              <w:rPr>
                <w:rFonts w:cs="Arial"/>
                <w:sz w:val="18"/>
                <w:szCs w:val="18"/>
              </w:rPr>
            </w:pPr>
            <w:r w:rsidRPr="00296CD7">
              <w:rPr>
                <w:rFonts w:cs="Arial"/>
                <w:sz w:val="18"/>
                <w:szCs w:val="18"/>
              </w:rPr>
              <w:t>*08:49, 08:60, 08:76, 08:129, 08:181, 41:48, 42:13, 44:342</w:t>
            </w:r>
          </w:p>
          <w:p w14:paraId="5D84FA5E" w14:textId="745C9A17" w:rsidR="00296CD7" w:rsidRPr="00296CD7" w:rsidRDefault="00296CD7" w:rsidP="00296CD7">
            <w:pPr>
              <w:rPr>
                <w:rFonts w:cs="Arial"/>
                <w:sz w:val="18"/>
                <w:szCs w:val="18"/>
              </w:rPr>
            </w:pPr>
            <w:r w:rsidRPr="00296CD7">
              <w:rPr>
                <w:rFonts w:cs="Arial"/>
                <w:sz w:val="18"/>
                <w:szCs w:val="18"/>
              </w:rPr>
              <w:t>*07:65, 07:134, 35:34, 35:39, 35:199, 35:407, 37:07, 37:09, 51:90, 51:135, 52:12</w:t>
            </w:r>
          </w:p>
        </w:tc>
      </w:tr>
      <w:tr w:rsidR="00296CD7" w:rsidRPr="00296CD7" w14:paraId="4B4D27AD" w14:textId="77777777" w:rsidTr="008A1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93" w:type="dxa"/>
          </w:tcPr>
          <w:p w14:paraId="052C2788" w14:textId="77777777" w:rsidR="00296CD7" w:rsidRPr="00296CD7" w:rsidRDefault="00296CD7" w:rsidP="00296CD7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09F542CF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 xml:space="preserve">205 bp </w:t>
            </w:r>
          </w:p>
          <w:p w14:paraId="2110ADBB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E5B10F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C642E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02339A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824296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1412B56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2880F2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129DD89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559" w:type="dxa"/>
          </w:tcPr>
          <w:p w14:paraId="56262CD8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02, 53:06, 53:28</w:t>
            </w:r>
          </w:p>
          <w:p w14:paraId="119338BB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F424BD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325973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9E751B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3FF6EF7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950D1A0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1F355B" w14:textId="7F5DC72B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03, 53:05:01-53:05:02, 53:12, 53:16, 53:33, 53:55</w:t>
            </w:r>
          </w:p>
        </w:tc>
        <w:tc>
          <w:tcPr>
            <w:tcW w:w="6096" w:type="dxa"/>
          </w:tcPr>
          <w:p w14:paraId="06A91DC5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 xml:space="preserve">*14:56, 15:38:01-15:38:02, 15:185, 15:335, 15:364, 15:368, 18:01:01:01-18:09, 18:12:01-18:15, 18:17N-18:20, 18:22-18:25, 18:27-18:34, 18:36-18:40, 18:42-18:55, 18:57:01-18:57:02, 18:59-18:60, 18:62-18:100, 18:102-18:109, 18:111-18:121, 18:123-18:147, 18:149-18:163, 18:167, 18:169-18:188, 35:21, 35:24:01-35:24:02, 35:188, 35:190, 35:287, 39:43, 51:37, 51:45, 51:63:01-51:63:02, 51:97, 51:216, 51:251, 52:39, 56:31, 57:14:01-57:14:02, 58:09, 58:76, </w:t>
            </w:r>
            <w:r w:rsidRPr="00296CD7">
              <w:rPr>
                <w:rFonts w:cs="Arial"/>
                <w:b/>
                <w:bCs/>
                <w:color w:val="000000"/>
                <w:sz w:val="18"/>
                <w:szCs w:val="18"/>
              </w:rPr>
              <w:t>C*02:142, C*06:207, C*07:516, C*07:521:01-07:521:02, C*12:87, C*14:76</w:t>
            </w:r>
          </w:p>
          <w:p w14:paraId="2A1A3AC4" w14:textId="20E7BDA0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08:52, 08:117, 08:126, 13:25, 15:43, 15:87, 15:115, 27:106, 35:329, 37:55, 40:188, 40:394, 44:15:01:01-44:15:01:02, 44:109, 44:176, 44:257, 47:01:01:02-47:01:05, 47:05-47:10, 51:185, 52:09:01-52:09:02, 55:90, 56:46, 57:60</w:t>
            </w:r>
          </w:p>
        </w:tc>
      </w:tr>
      <w:tr w:rsidR="00296CD7" w:rsidRPr="00296CD7" w14:paraId="619A330E" w14:textId="77777777" w:rsidTr="008A1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6C73DF3D" w14:textId="4B86B3C8" w:rsidR="00296CD7" w:rsidRPr="00296CD7" w:rsidRDefault="00296CD7" w:rsidP="00296CD7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344820EB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4E23B7A7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496B2B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AA120DE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76D317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38D0F84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992606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54A3A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17E21D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19F5C6" w14:textId="77777777" w:rsid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7EE35F" w14:textId="2B318722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FE59598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1559" w:type="dxa"/>
          </w:tcPr>
          <w:p w14:paraId="0FA98D6A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</w:t>
            </w:r>
            <w:r w:rsidRPr="00296CD7">
              <w:rPr>
                <w:rFonts w:cs="Arial"/>
                <w:color w:val="000000"/>
                <w:sz w:val="18"/>
                <w:szCs w:val="18"/>
                <w:lang w:val="sv-SE"/>
              </w:rPr>
              <w:t>53:14</w:t>
            </w:r>
          </w:p>
          <w:p w14:paraId="76A2C29E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5D11208E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751ADCD9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229754F0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22A24871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46C1D4F1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1512FCBE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1476BAAD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29E4346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21E7DA8B" w14:textId="6D2CD139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 xml:space="preserve">*53:10 </w:t>
            </w:r>
          </w:p>
        </w:tc>
        <w:tc>
          <w:tcPr>
            <w:tcW w:w="6096" w:type="dxa"/>
          </w:tcPr>
          <w:p w14:paraId="5F66D522" w14:textId="1C42011D" w:rsidR="00296CD7" w:rsidRPr="00296CD7" w:rsidRDefault="00296CD7" w:rsidP="00296CD7">
            <w:pPr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296CD7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*07:09:01-07:09:02, 07:11, 07:17, 07:115, 07:237, 07:246, 07:287, 07:327, 08:28, 08:35, 08:37, 08:69, 08:200, 14:05, 15:07:01:01-15:07:03, 15:55, 15:68, 15:126, 15:197:02, 15:207, 15:331, 15:360, 15:383, 15:405, 15:421, 15:431, 15:450, 15:524, 18:14, 35:05:01:01-35:05:03, 35:51, 35:58, 35:66, 35:72, 35:89, 35:97, 35:114, 35:232, 35:368, 35:389, 35:416, 35:427N, 35:440, 35:459N, 38:19, 39:03:01:01-39:03:01:03, 39:24:01-39:24:02, 39:37, 39:76, 39:120, 39:144, 39:152, 40:03:01:01-40:03:02, 40:105, 40:267, 40:284, 40:314, 41:18, 41:24, 41:51, 42:06, 42:09, 42:20, 46:12, 48:07, 48:14, 58:18, </w:t>
            </w:r>
            <w:r w:rsidRPr="00296CD7"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  <w:t>C*02:60, C*06:264, C*07:294, C*07:526:01, C*07:530, C*07:681, C*08:08:01-08:08:02</w:t>
            </w:r>
          </w:p>
          <w:p w14:paraId="070B74EA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  <w:lang w:val="sv-SE"/>
              </w:rPr>
              <w:t>*</w:t>
            </w:r>
            <w:r w:rsidRPr="00296CD7">
              <w:rPr>
                <w:rFonts w:cs="Arial"/>
                <w:color w:val="000000"/>
                <w:sz w:val="18"/>
                <w:szCs w:val="18"/>
              </w:rPr>
              <w:t>35:349</w:t>
            </w:r>
          </w:p>
          <w:p w14:paraId="39B7F762" w14:textId="5D90D646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15:462, 57:01:01:01-57:01:22, 57:01:24-57:04:01, 57:04:03-57:09, 57:11-57:19, 57:21-57:35, 57:37-57:61, 57:63-57:88, 57:90-57:108, 57:110-57:114, 57:116-57:127, 57:129, 58:01:01:01-58:01:20, 58:01:21</w:t>
            </w:r>
            <w:r w:rsidRPr="00296CD7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296CD7">
              <w:rPr>
                <w:rFonts w:cs="Arial"/>
                <w:color w:val="000000"/>
                <w:sz w:val="18"/>
                <w:szCs w:val="18"/>
              </w:rPr>
              <w:t>, 58:01:22-58:02:02, 58:05-58:29, 58:31N-58:66, 58:68-58:73, 58:75-58:99, 58:101-58:121</w:t>
            </w:r>
          </w:p>
        </w:tc>
      </w:tr>
      <w:tr w:rsidR="00296CD7" w:rsidRPr="00296CD7" w14:paraId="12A439F7" w14:textId="77777777" w:rsidTr="008A1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F08F3CC" w14:textId="77777777" w:rsidR="00296CD7" w:rsidRPr="00296CD7" w:rsidRDefault="00296CD7" w:rsidP="00296CD7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557DA589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50445D19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B46A3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5C9508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1559" w:type="dxa"/>
          </w:tcPr>
          <w:p w14:paraId="5A0C561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30, 53:39</w:t>
            </w:r>
          </w:p>
          <w:p w14:paraId="2650667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78759D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0FF4C6" w14:textId="595112C9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20</w:t>
            </w:r>
          </w:p>
        </w:tc>
        <w:tc>
          <w:tcPr>
            <w:tcW w:w="6096" w:type="dxa"/>
          </w:tcPr>
          <w:p w14:paraId="4326681F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40:13, 40:19, 40:109, 40:117, 40:292, 40:340, 40:394, 41:46, 41:60, 44:18, 44:25, 44:50:01, 44:50:03, 44:95, 49:01:01:01-49:01:16, 49:04:01-49:14, 49:16-49:25, 49:27-49:66, 51:112, 57:45, 57:51, 57:69, 58:111</w:t>
            </w:r>
          </w:p>
          <w:p w14:paraId="430ADBEF" w14:textId="33753D70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 xml:space="preserve">*51:187, </w:t>
            </w:r>
            <w:r w:rsidRPr="00296CD7">
              <w:rPr>
                <w:rFonts w:cs="Arial"/>
                <w:b/>
                <w:color w:val="000000"/>
                <w:sz w:val="18"/>
                <w:szCs w:val="18"/>
              </w:rPr>
              <w:t>A*25:37</w:t>
            </w:r>
          </w:p>
        </w:tc>
      </w:tr>
      <w:tr w:rsidR="00296CD7" w:rsidRPr="00296CD7" w14:paraId="22980998" w14:textId="77777777" w:rsidTr="008A1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41507FEA" w14:textId="7BF464CF" w:rsidR="00296CD7" w:rsidRPr="00296CD7" w:rsidRDefault="00296CD7" w:rsidP="00296CD7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4847FCEA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110bp</w:t>
            </w:r>
          </w:p>
          <w:p w14:paraId="0CBE6CB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1559" w:type="dxa"/>
          </w:tcPr>
          <w:p w14:paraId="4F523664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48N</w:t>
            </w:r>
          </w:p>
          <w:p w14:paraId="465BCA77" w14:textId="1FFD84F4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21</w:t>
            </w:r>
          </w:p>
        </w:tc>
        <w:tc>
          <w:tcPr>
            <w:tcW w:w="6096" w:type="dxa"/>
          </w:tcPr>
          <w:p w14:paraId="134A2926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 xml:space="preserve">*35:381N, </w:t>
            </w:r>
            <w:r w:rsidRPr="00287724">
              <w:rPr>
                <w:rFonts w:cs="Arial"/>
                <w:b/>
                <w:bCs/>
                <w:color w:val="000000"/>
                <w:sz w:val="18"/>
                <w:szCs w:val="18"/>
              </w:rPr>
              <w:t>C*15:177N</w:t>
            </w:r>
          </w:p>
          <w:p w14:paraId="3DAFF6B3" w14:textId="1F1945DD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07:134, 18:01:01:01-18:03:02, 18:05:01:01-18:15, 18:17N-18:24, 18:26-18:36, 18:38-18:47, 18:49-18:65, 18:67, 18:69-18:106Q, 18:108-18:124, 18:126-18:142, 18:144-18:177, 18:179-18:189, 27:52, 35:50, 35:84, 35:162, 35:197, 35:231, 35:267, 35:423, 37:01:01:01-37:01:14, 37:01:16-37:05, 37:07-37:27, 37:29-37:30N, 37:32-37:41, 37:43-37:54, 37:56-37:60, 37:62-37:73, 37:75-37:84, 37:86N-37:91, 38:06-38:07, 39:19:01-39:19:02, 40:209, 40:350, 51:57, 51:103, 51:116, 51:218</w:t>
            </w:r>
          </w:p>
        </w:tc>
      </w:tr>
      <w:tr w:rsidR="00296CD7" w:rsidRPr="00296CD7" w14:paraId="7EFCDC90" w14:textId="77777777" w:rsidTr="008A1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993" w:type="dxa"/>
          </w:tcPr>
          <w:p w14:paraId="5769E832" w14:textId="66D1DDDC" w:rsidR="00296CD7" w:rsidRPr="00296CD7" w:rsidRDefault="00296CD7" w:rsidP="00296CD7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14FDA7CC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21B0A95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559" w:type="dxa"/>
          </w:tcPr>
          <w:p w14:paraId="6F726D44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37</w:t>
            </w:r>
          </w:p>
          <w:p w14:paraId="18BBD4E4" w14:textId="13D6B90D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53:19, 53:36</w:t>
            </w:r>
          </w:p>
        </w:tc>
        <w:tc>
          <w:tcPr>
            <w:tcW w:w="6096" w:type="dxa"/>
          </w:tcPr>
          <w:p w14:paraId="3CC40A5F" w14:textId="77777777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78B8868" w14:textId="47CEC34A" w:rsidR="00296CD7" w:rsidRPr="00296CD7" w:rsidRDefault="00296CD7" w:rsidP="00296CD7">
            <w:pPr>
              <w:rPr>
                <w:rFonts w:cs="Arial"/>
                <w:color w:val="000000"/>
                <w:sz w:val="18"/>
                <w:szCs w:val="18"/>
              </w:rPr>
            </w:pPr>
            <w:r w:rsidRPr="00296CD7">
              <w:rPr>
                <w:rFonts w:cs="Arial"/>
                <w:color w:val="000000"/>
                <w:sz w:val="18"/>
                <w:szCs w:val="18"/>
              </w:rPr>
              <w:t>*13:86, 35:02:01:01-35:02:07, 35:02:08</w:t>
            </w:r>
            <w:r w:rsidRPr="00296CD7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296CD7">
              <w:rPr>
                <w:rFonts w:cs="Arial"/>
                <w:color w:val="000000"/>
                <w:sz w:val="18"/>
                <w:szCs w:val="18"/>
              </w:rPr>
              <w:t xml:space="preserve">, 35:02:09-35:02:16, 35:81, 35:83, 35:95, 35:129N, 35:146, 35:154, 35:162, 35:172, 35:182-35:184, 35:211, 35:220, 35:258, 35:270, 35:273, 35:285, 35:311, 35:323, 35:335, 35:339, 35:357, 35:361, 35:366-35:367, 35:372, 35:374, 35:377-35:379, </w:t>
            </w:r>
            <w:r w:rsidRPr="00296CD7">
              <w:rPr>
                <w:rFonts w:cs="Arial"/>
                <w:color w:val="000000"/>
                <w:sz w:val="18"/>
                <w:szCs w:val="18"/>
              </w:rPr>
              <w:lastRenderedPageBreak/>
              <w:t>35:387, 35:391, 35:394, 35:396, 35:403, 35:407, 35:410, 35:419, 35:443, 50:36, 58:65</w:t>
            </w:r>
          </w:p>
        </w:tc>
      </w:tr>
    </w:tbl>
    <w:p w14:paraId="7ED887EA" w14:textId="77777777" w:rsidR="0099708E" w:rsidRPr="00296CD7" w:rsidRDefault="0099708E" w:rsidP="005414AF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4402729E" w14:textId="77777777" w:rsidR="00036E92" w:rsidRDefault="00036E92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2532A611" w14:textId="5D9AAA4C" w:rsidR="00036E92" w:rsidRPr="00036E92" w:rsidRDefault="00036E92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036E92">
        <w:rPr>
          <w:rFonts w:ascii="Arial" w:hAnsi="Arial" w:cs="Arial"/>
          <w:b/>
          <w:bCs/>
          <w:spacing w:val="-2"/>
          <w:sz w:val="18"/>
          <w:szCs w:val="18"/>
          <w:vertAlign w:val="superscript"/>
        </w:rPr>
        <w:t>4</w:t>
      </w:r>
      <w:r w:rsidRPr="00036E92">
        <w:rPr>
          <w:rFonts w:ascii="Arial" w:hAnsi="Arial" w:cs="Arial"/>
          <w:spacing w:val="-2"/>
          <w:sz w:val="18"/>
          <w:szCs w:val="18"/>
        </w:rPr>
        <w:t>The HLA-B*</w:t>
      </w:r>
      <w:r>
        <w:rPr>
          <w:rFonts w:ascii="Arial" w:hAnsi="Arial" w:cs="Arial"/>
          <w:spacing w:val="-2"/>
          <w:sz w:val="18"/>
          <w:szCs w:val="18"/>
        </w:rPr>
        <w:t>53</w:t>
      </w:r>
      <w:r w:rsidRPr="00036E92">
        <w:rPr>
          <w:rFonts w:ascii="Arial" w:hAnsi="Arial" w:cs="Arial"/>
          <w:spacing w:val="-2"/>
          <w:sz w:val="18"/>
          <w:szCs w:val="18"/>
        </w:rPr>
        <w:t xml:space="preserve"> primer set cannot separate the </w:t>
      </w:r>
      <w:r>
        <w:rPr>
          <w:rFonts w:ascii="Arial" w:hAnsi="Arial" w:cs="Arial"/>
          <w:spacing w:val="-2"/>
          <w:sz w:val="18"/>
          <w:szCs w:val="18"/>
        </w:rPr>
        <w:t>following</w:t>
      </w:r>
      <w:r w:rsidRPr="00036E92">
        <w:rPr>
          <w:rFonts w:ascii="Arial" w:hAnsi="Arial" w:cs="Arial"/>
          <w:spacing w:val="-2"/>
          <w:sz w:val="18"/>
          <w:szCs w:val="18"/>
        </w:rPr>
        <w:t xml:space="preserve"> alleles. These alleles can be distinguished by the HLA-B low resolution kit.</w:t>
      </w:r>
    </w:p>
    <w:p w14:paraId="2A3BC4B9" w14:textId="04A2D01B" w:rsidR="00036E92" w:rsidRDefault="00036E92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820"/>
      </w:tblGrid>
      <w:tr w:rsidR="00175807" w:rsidRPr="00BB2720" w14:paraId="4BAE1052" w14:textId="77777777" w:rsidTr="001758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820" w:type="dxa"/>
          </w:tcPr>
          <w:p w14:paraId="7148F395" w14:textId="77777777" w:rsidR="00175807" w:rsidRPr="00BB2720" w:rsidRDefault="00175807" w:rsidP="0066575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75807" w:rsidRPr="00BB2720" w14:paraId="2639D9BA" w14:textId="77777777" w:rsidTr="001758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820" w:type="dxa"/>
          </w:tcPr>
          <w:p w14:paraId="6FB4FE57" w14:textId="18ADD382" w:rsidR="00175807" w:rsidRPr="00BB2720" w:rsidRDefault="00175807" w:rsidP="0066575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036E92">
              <w:rPr>
                <w:spacing w:val="-3"/>
                <w:sz w:val="18"/>
                <w:szCs w:val="18"/>
                <w:lang w:eastAsia="sv-SE"/>
              </w:rPr>
              <w:t xml:space="preserve">*53:01:01:01-53:01:25, 53:25, 53:27, 53:32, 53:34-53:35, 53:41, 53:43:01-53:47, 53:49-53:54, 53:57-53:58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036E92">
              <w:rPr>
                <w:spacing w:val="-3"/>
                <w:sz w:val="18"/>
                <w:szCs w:val="18"/>
                <w:lang w:eastAsia="sv-SE"/>
              </w:rPr>
              <w:t>58:100</w:t>
            </w:r>
          </w:p>
        </w:tc>
      </w:tr>
    </w:tbl>
    <w:p w14:paraId="75163DAC" w14:textId="77777777" w:rsidR="00036E92" w:rsidRDefault="00036E92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02D48DD2" w14:textId="77777777" w:rsidR="00036E92" w:rsidRDefault="00036E92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277D922C" w14:textId="51F6C446" w:rsidR="00296CD7" w:rsidRPr="00296CD7" w:rsidRDefault="00296CD7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296CD7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53E30894" w14:textId="30125010" w:rsidR="00E33875" w:rsidRPr="005414AF" w:rsidRDefault="0099708E" w:rsidP="005414AF">
      <w:pPr>
        <w:ind w:right="-1"/>
        <w:jc w:val="both"/>
        <w:rPr>
          <w:rFonts w:ascii="Arial" w:hAnsi="Arial" w:cs="Arial"/>
          <w:sz w:val="18"/>
          <w:szCs w:val="18"/>
        </w:rPr>
      </w:pPr>
      <w:r w:rsidRPr="00E33875">
        <w:rPr>
          <w:rFonts w:ascii="Arial" w:hAnsi="Arial" w:cs="Arial"/>
          <w:spacing w:val="-2"/>
          <w:sz w:val="18"/>
          <w:szCs w:val="18"/>
        </w:rPr>
        <w:t>w</w:t>
      </w:r>
      <w:r w:rsidR="00296CD7">
        <w:rPr>
          <w:rFonts w:ascii="Arial" w:hAnsi="Arial" w:cs="Arial"/>
          <w:spacing w:val="-2"/>
          <w:sz w:val="18"/>
          <w:szCs w:val="18"/>
        </w:rPr>
        <w:t>:</w:t>
      </w:r>
      <w:r w:rsidRPr="00E33875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sectPr w:rsidR="00E33875" w:rsidRPr="005414AF" w:rsidSect="003D6A16">
      <w:pgSz w:w="11907" w:h="16840" w:code="9"/>
      <w:pgMar w:top="1701" w:right="992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527F3" w14:textId="77777777" w:rsidR="00BC706D" w:rsidRDefault="00BC706D">
      <w:r>
        <w:separator/>
      </w:r>
    </w:p>
  </w:endnote>
  <w:endnote w:type="continuationSeparator" w:id="0">
    <w:p w14:paraId="70516DD8" w14:textId="77777777" w:rsidR="00BC706D" w:rsidRDefault="00BC7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8D779A" w14:textId="77777777" w:rsidR="0016245F" w:rsidRPr="00060351" w:rsidRDefault="0016245F" w:rsidP="0016245F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23248A2" w14:textId="77777777" w:rsidR="0016245F" w:rsidRPr="00E61910" w:rsidRDefault="0016245F" w:rsidP="0016245F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E1921B9" w14:textId="77777777" w:rsidR="0016245F" w:rsidRPr="00AA240A" w:rsidRDefault="0016245F" w:rsidP="0016245F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3C19B24" w14:textId="252FC339" w:rsidR="00835452" w:rsidRPr="00A6082E" w:rsidRDefault="0016245F" w:rsidP="0016245F">
    <w:pPr>
      <w:pStyle w:val="Footer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7F4CC5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7F4CC5">
      <w:rPr>
        <w:rFonts w:ascii="Arial" w:hAnsi="Arial"/>
        <w:noProof/>
      </w:rPr>
      <w:t>12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73A0E" w14:textId="77777777" w:rsidR="00BC706D" w:rsidRDefault="00BC706D">
      <w:r>
        <w:separator/>
      </w:r>
    </w:p>
  </w:footnote>
  <w:footnote w:type="continuationSeparator" w:id="0">
    <w:p w14:paraId="03A956B5" w14:textId="77777777" w:rsidR="00BC706D" w:rsidRDefault="00BC7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3959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8E21B7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3CFA2" w14:textId="5E07385B" w:rsidR="00C417D7" w:rsidRPr="00E86790" w:rsidRDefault="00E86790" w:rsidP="00C417D7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20CFAE2D" wp14:editId="0DA6A606">
              <wp:simplePos x="0" y="0"/>
              <wp:positionH relativeFrom="column">
                <wp:posOffset>4472112</wp:posOffset>
              </wp:positionH>
              <wp:positionV relativeFrom="paragraph">
                <wp:posOffset>-20845</wp:posOffset>
              </wp:positionV>
              <wp:extent cx="2055136" cy="495300"/>
              <wp:effectExtent l="0" t="0" r="21590" b="19685"/>
              <wp:wrapNone/>
              <wp:docPr id="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5136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6D62F0" w14:textId="58016ED0" w:rsidR="00C417D7" w:rsidRPr="00AE65CF" w:rsidRDefault="00C417D7" w:rsidP="00C417D7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E86790" w:rsidRPr="00E86790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0CFAE2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2.15pt;margin-top:-1.65pt;width:161.8pt;height:39pt;z-index:2516628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">
              <v:textbox style="mso-fit-shape-to-text:t">
                <w:txbxContent>
                  <w:p w14:paraId="416D62F0" w14:textId="58016ED0" w:rsidR="00C417D7" w:rsidRPr="00AE65CF" w:rsidRDefault="00C417D7" w:rsidP="00C417D7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E86790" w:rsidRPr="00E86790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C417D7" w:rsidRPr="005B3919">
      <w:rPr>
        <w:noProof/>
        <w:lang w:val="sv-SE" w:eastAsia="sv-SE"/>
      </w:rPr>
      <w:drawing>
        <wp:anchor distT="0" distB="0" distL="114300" distR="114300" simplePos="0" relativeHeight="251663872" behindDoc="0" locked="0" layoutInCell="1" allowOverlap="1" wp14:anchorId="062945F6" wp14:editId="4D57CE10">
          <wp:simplePos x="0" y="0"/>
          <wp:positionH relativeFrom="column">
            <wp:posOffset>-152400</wp:posOffset>
          </wp:positionH>
          <wp:positionV relativeFrom="paragraph">
            <wp:posOffset>-8890</wp:posOffset>
          </wp:positionV>
          <wp:extent cx="1687837" cy="230505"/>
          <wp:effectExtent l="0" t="0" r="7620" b="0"/>
          <wp:wrapSquare wrapText="bothSides"/>
          <wp:docPr id="1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417D7" w:rsidRPr="00E86790">
      <w:rPr>
        <w:rFonts w:cs="Arial"/>
        <w:i/>
        <w:sz w:val="40"/>
        <w:szCs w:val="40"/>
        <w:lang w:val="es-ES"/>
      </w:rPr>
      <w:t xml:space="preserve"> </w:t>
    </w:r>
  </w:p>
  <w:p w14:paraId="3D014C0C" w14:textId="46925324" w:rsidR="00C417D7" w:rsidRPr="00E86790" w:rsidRDefault="0016245F" w:rsidP="00C417D7">
    <w:pPr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April</w:t>
    </w:r>
    <w:r w:rsidR="00E86790" w:rsidRPr="00E86790">
      <w:rPr>
        <w:rFonts w:ascii="Arial" w:hAnsi="Arial" w:cs="Arial"/>
        <w:sz w:val="20"/>
        <w:szCs w:val="20"/>
        <w:lang w:val="es-ES"/>
      </w:rPr>
      <w:t xml:space="preserve"> 2</w:t>
    </w:r>
    <w:r w:rsidR="00E86790">
      <w:rPr>
        <w:rFonts w:ascii="Arial" w:hAnsi="Arial" w:cs="Arial"/>
        <w:sz w:val="20"/>
        <w:szCs w:val="20"/>
        <w:lang w:val="es-ES"/>
      </w:rPr>
      <w:t>0</w:t>
    </w:r>
    <w:r>
      <w:rPr>
        <w:rFonts w:ascii="Arial" w:hAnsi="Arial" w:cs="Arial"/>
        <w:sz w:val="20"/>
        <w:szCs w:val="20"/>
        <w:lang w:val="es-ES"/>
      </w:rPr>
      <w:t>20</w:t>
    </w:r>
    <w:r w:rsidR="00C417D7" w:rsidRPr="00E86790">
      <w:rPr>
        <w:sz w:val="32"/>
        <w:szCs w:val="32"/>
        <w:vertAlign w:val="superscript"/>
        <w:lang w:val="es-ES"/>
      </w:rPr>
      <w:t xml:space="preserve"> </w:t>
    </w:r>
    <w:r w:rsidR="00C417D7" w:rsidRPr="00E86790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C417D7" w:rsidRPr="00E86790">
      <w:rPr>
        <w:rFonts w:ascii="Arial" w:hAnsi="Arial" w:cs="Arial"/>
        <w:b/>
        <w:sz w:val="20"/>
        <w:szCs w:val="20"/>
        <w:lang w:val="es-ES"/>
      </w:rPr>
      <w:tab/>
    </w:r>
    <w:r w:rsidR="00C417D7" w:rsidRPr="00E86790">
      <w:rPr>
        <w:rFonts w:ascii="Arial" w:hAnsi="Arial" w:cs="Arial"/>
        <w:b/>
        <w:sz w:val="20"/>
        <w:szCs w:val="20"/>
        <w:lang w:val="es-ES"/>
      </w:rPr>
      <w:tab/>
      <w:t xml:space="preserve">       </w:t>
    </w:r>
    <w:r w:rsidR="00E86790">
      <w:rPr>
        <w:rFonts w:ascii="Arial" w:hAnsi="Arial" w:cs="Arial"/>
        <w:b/>
        <w:sz w:val="20"/>
        <w:szCs w:val="20"/>
        <w:lang w:val="es-ES"/>
      </w:rPr>
      <w:t xml:space="preserve">             </w:t>
    </w:r>
    <w:r w:rsidR="00C417D7" w:rsidRPr="00E86790">
      <w:rPr>
        <w:rFonts w:ascii="Arial" w:hAnsi="Arial" w:cs="Arial"/>
        <w:b/>
        <w:sz w:val="20"/>
        <w:szCs w:val="20"/>
        <w:lang w:val="es-ES"/>
      </w:rPr>
      <w:t>HLA-B*53</w:t>
    </w:r>
  </w:p>
  <w:p w14:paraId="75CF4C29" w14:textId="77777777" w:rsidR="00C417D7" w:rsidRPr="00E86790" w:rsidRDefault="00C417D7" w:rsidP="00C417D7">
    <w:pPr>
      <w:rPr>
        <w:b/>
        <w:lang w:val="es-ES"/>
      </w:rPr>
    </w:pPr>
    <w:r w:rsidRPr="00E86790">
      <w:rPr>
        <w:rFonts w:ascii="Arial" w:hAnsi="Arial" w:cs="Arial"/>
        <w:sz w:val="20"/>
        <w:szCs w:val="20"/>
        <w:lang w:val="es-ES"/>
      </w:rPr>
      <w:t>Rev. No: 00</w:t>
    </w:r>
    <w:r w:rsidRPr="00E86790">
      <w:rPr>
        <w:rFonts w:ascii="Arial" w:hAnsi="Arial" w:cs="Arial"/>
        <w:b/>
        <w:sz w:val="20"/>
        <w:szCs w:val="20"/>
        <w:lang w:val="es-ES"/>
      </w:rPr>
      <w:tab/>
    </w:r>
    <w:r w:rsidRPr="00E86790">
      <w:rPr>
        <w:rFonts w:ascii="Arial" w:hAnsi="Arial" w:cs="Arial"/>
        <w:b/>
        <w:sz w:val="20"/>
        <w:szCs w:val="20"/>
        <w:lang w:val="es-ES"/>
      </w:rPr>
      <w:tab/>
    </w:r>
    <w:r w:rsidRPr="00E86790">
      <w:rPr>
        <w:rFonts w:ascii="Arial" w:hAnsi="Arial" w:cs="Arial"/>
        <w:b/>
        <w:sz w:val="20"/>
        <w:szCs w:val="20"/>
        <w:lang w:val="es-ES"/>
      </w:rPr>
      <w:tab/>
    </w:r>
    <w:r w:rsidRPr="00E86790">
      <w:rPr>
        <w:rFonts w:ascii="Arial" w:hAnsi="Arial" w:cs="Arial"/>
        <w:b/>
        <w:sz w:val="20"/>
        <w:szCs w:val="20"/>
        <w:lang w:val="es-ES"/>
      </w:rPr>
      <w:tab/>
      <w:t xml:space="preserve">               </w:t>
    </w:r>
    <w:r w:rsidRPr="00E86790">
      <w:rPr>
        <w:rFonts w:ascii="Arial" w:hAnsi="Arial" w:cs="Arial"/>
        <w:b/>
        <w:sz w:val="20"/>
        <w:lang w:val="es-ES"/>
      </w:rPr>
      <w:t>101.549-06/06u</w:t>
    </w:r>
  </w:p>
  <w:p w14:paraId="2CA9BF00" w14:textId="128DE390" w:rsidR="00835452" w:rsidRPr="00C417D7" w:rsidRDefault="00C417D7" w:rsidP="00C417D7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E86790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                   </w:t>
    </w:r>
    <w:r w:rsidR="0016245F">
      <w:rPr>
        <w:rFonts w:ascii="Arial" w:hAnsi="Arial" w:cs="Arial"/>
        <w:b/>
        <w:sz w:val="20"/>
        <w:szCs w:val="20"/>
      </w:rPr>
      <w:t>0L7</w:t>
    </w:r>
    <w:r w:rsidRPr="00DE6087">
      <w:rPr>
        <w:rFonts w:ascii="Arial" w:hAnsi="Arial" w:cs="Arial"/>
        <w:b/>
        <w:sz w:val="20"/>
        <w:szCs w:val="20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191C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51D7BC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HYiMjI1MLA2NLQyUdpeDU4uLM/DyQAqNaALGcvLEsAAAA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6E92"/>
    <w:rsid w:val="0003770A"/>
    <w:rsid w:val="0005415B"/>
    <w:rsid w:val="00060484"/>
    <w:rsid w:val="00065D5B"/>
    <w:rsid w:val="00070512"/>
    <w:rsid w:val="00072FF0"/>
    <w:rsid w:val="00073075"/>
    <w:rsid w:val="00073EB6"/>
    <w:rsid w:val="00076077"/>
    <w:rsid w:val="00076D91"/>
    <w:rsid w:val="00085E00"/>
    <w:rsid w:val="0009679C"/>
    <w:rsid w:val="000C3733"/>
    <w:rsid w:val="000C7605"/>
    <w:rsid w:val="000D590A"/>
    <w:rsid w:val="000E2B25"/>
    <w:rsid w:val="000E7D06"/>
    <w:rsid w:val="000F1A4F"/>
    <w:rsid w:val="000F3C01"/>
    <w:rsid w:val="000F6F6F"/>
    <w:rsid w:val="001010A3"/>
    <w:rsid w:val="00111884"/>
    <w:rsid w:val="0011667F"/>
    <w:rsid w:val="00125072"/>
    <w:rsid w:val="001269C6"/>
    <w:rsid w:val="00153748"/>
    <w:rsid w:val="001579AA"/>
    <w:rsid w:val="0016245F"/>
    <w:rsid w:val="00162A62"/>
    <w:rsid w:val="00172075"/>
    <w:rsid w:val="0017279B"/>
    <w:rsid w:val="00175807"/>
    <w:rsid w:val="00181075"/>
    <w:rsid w:val="00190B1B"/>
    <w:rsid w:val="001912B9"/>
    <w:rsid w:val="0019307E"/>
    <w:rsid w:val="00196BF7"/>
    <w:rsid w:val="00197BB8"/>
    <w:rsid w:val="001A2D4D"/>
    <w:rsid w:val="001A54D0"/>
    <w:rsid w:val="001B0A47"/>
    <w:rsid w:val="001B140D"/>
    <w:rsid w:val="001B1E08"/>
    <w:rsid w:val="001C0083"/>
    <w:rsid w:val="001C0A47"/>
    <w:rsid w:val="001C41DC"/>
    <w:rsid w:val="001D2FA4"/>
    <w:rsid w:val="001F1BFE"/>
    <w:rsid w:val="001F3F6C"/>
    <w:rsid w:val="001F6847"/>
    <w:rsid w:val="00205698"/>
    <w:rsid w:val="002144EA"/>
    <w:rsid w:val="00214D0C"/>
    <w:rsid w:val="002258C5"/>
    <w:rsid w:val="0023036E"/>
    <w:rsid w:val="00236AD7"/>
    <w:rsid w:val="00244AC5"/>
    <w:rsid w:val="0024598B"/>
    <w:rsid w:val="00251C5E"/>
    <w:rsid w:val="00253280"/>
    <w:rsid w:val="00253E9E"/>
    <w:rsid w:val="00255414"/>
    <w:rsid w:val="002564FF"/>
    <w:rsid w:val="00260338"/>
    <w:rsid w:val="002642DA"/>
    <w:rsid w:val="002673DF"/>
    <w:rsid w:val="00272610"/>
    <w:rsid w:val="00277149"/>
    <w:rsid w:val="00280F08"/>
    <w:rsid w:val="00285251"/>
    <w:rsid w:val="00287724"/>
    <w:rsid w:val="00287A1F"/>
    <w:rsid w:val="0029282D"/>
    <w:rsid w:val="002929EF"/>
    <w:rsid w:val="00292BC5"/>
    <w:rsid w:val="00296CD7"/>
    <w:rsid w:val="002A298F"/>
    <w:rsid w:val="002C0CF0"/>
    <w:rsid w:val="002C23CF"/>
    <w:rsid w:val="002C2939"/>
    <w:rsid w:val="002D707A"/>
    <w:rsid w:val="002D73C8"/>
    <w:rsid w:val="002E4D12"/>
    <w:rsid w:val="002E6F0B"/>
    <w:rsid w:val="002F3F1E"/>
    <w:rsid w:val="00302576"/>
    <w:rsid w:val="00310290"/>
    <w:rsid w:val="003201D4"/>
    <w:rsid w:val="00320C08"/>
    <w:rsid w:val="00331CF6"/>
    <w:rsid w:val="0033423E"/>
    <w:rsid w:val="003367B4"/>
    <w:rsid w:val="00337E3A"/>
    <w:rsid w:val="00344DA0"/>
    <w:rsid w:val="00354386"/>
    <w:rsid w:val="00365D52"/>
    <w:rsid w:val="00367381"/>
    <w:rsid w:val="00367914"/>
    <w:rsid w:val="00373E47"/>
    <w:rsid w:val="00375208"/>
    <w:rsid w:val="00375239"/>
    <w:rsid w:val="00376026"/>
    <w:rsid w:val="00382BE4"/>
    <w:rsid w:val="0038376A"/>
    <w:rsid w:val="003A203F"/>
    <w:rsid w:val="003B6C5B"/>
    <w:rsid w:val="003B73EF"/>
    <w:rsid w:val="003C2DDF"/>
    <w:rsid w:val="003C60D3"/>
    <w:rsid w:val="003D0837"/>
    <w:rsid w:val="003D0DEE"/>
    <w:rsid w:val="003D3361"/>
    <w:rsid w:val="003D6A16"/>
    <w:rsid w:val="003D6E23"/>
    <w:rsid w:val="003E274F"/>
    <w:rsid w:val="003E740B"/>
    <w:rsid w:val="003F2D05"/>
    <w:rsid w:val="00402C50"/>
    <w:rsid w:val="00406EEE"/>
    <w:rsid w:val="00420814"/>
    <w:rsid w:val="00440FFA"/>
    <w:rsid w:val="00450478"/>
    <w:rsid w:val="004637DE"/>
    <w:rsid w:val="00471F00"/>
    <w:rsid w:val="004809DB"/>
    <w:rsid w:val="00481119"/>
    <w:rsid w:val="00486CFF"/>
    <w:rsid w:val="00493632"/>
    <w:rsid w:val="00493D14"/>
    <w:rsid w:val="004A1117"/>
    <w:rsid w:val="004B28F2"/>
    <w:rsid w:val="004B7EC7"/>
    <w:rsid w:val="004C72AD"/>
    <w:rsid w:val="004D46E1"/>
    <w:rsid w:val="004D6599"/>
    <w:rsid w:val="004E0E72"/>
    <w:rsid w:val="004E1941"/>
    <w:rsid w:val="004E1E7A"/>
    <w:rsid w:val="004E54E6"/>
    <w:rsid w:val="004F3A3A"/>
    <w:rsid w:val="004F5DC6"/>
    <w:rsid w:val="00503481"/>
    <w:rsid w:val="00511D00"/>
    <w:rsid w:val="00512069"/>
    <w:rsid w:val="00525CD5"/>
    <w:rsid w:val="00532C20"/>
    <w:rsid w:val="005414AF"/>
    <w:rsid w:val="00541727"/>
    <w:rsid w:val="0055075C"/>
    <w:rsid w:val="0055170B"/>
    <w:rsid w:val="00553F26"/>
    <w:rsid w:val="0055450A"/>
    <w:rsid w:val="0055676E"/>
    <w:rsid w:val="005658AC"/>
    <w:rsid w:val="00567CDF"/>
    <w:rsid w:val="00571E25"/>
    <w:rsid w:val="005806D6"/>
    <w:rsid w:val="00585ED6"/>
    <w:rsid w:val="0059269D"/>
    <w:rsid w:val="005B1B96"/>
    <w:rsid w:val="005B6505"/>
    <w:rsid w:val="005C3203"/>
    <w:rsid w:val="005C6D9C"/>
    <w:rsid w:val="005C7EB4"/>
    <w:rsid w:val="005D1A1B"/>
    <w:rsid w:val="005E5E01"/>
    <w:rsid w:val="005E6EB9"/>
    <w:rsid w:val="005F09BE"/>
    <w:rsid w:val="005F150D"/>
    <w:rsid w:val="005F2147"/>
    <w:rsid w:val="00607B65"/>
    <w:rsid w:val="006132E4"/>
    <w:rsid w:val="006223A5"/>
    <w:rsid w:val="00632CDB"/>
    <w:rsid w:val="00634068"/>
    <w:rsid w:val="006363C8"/>
    <w:rsid w:val="006479D6"/>
    <w:rsid w:val="006661C0"/>
    <w:rsid w:val="00667291"/>
    <w:rsid w:val="0068440A"/>
    <w:rsid w:val="00686988"/>
    <w:rsid w:val="00692F6C"/>
    <w:rsid w:val="006A2F3F"/>
    <w:rsid w:val="006A405B"/>
    <w:rsid w:val="006A43B9"/>
    <w:rsid w:val="006B0D0E"/>
    <w:rsid w:val="006B3E1A"/>
    <w:rsid w:val="006B6103"/>
    <w:rsid w:val="006B6E3F"/>
    <w:rsid w:val="006C0D36"/>
    <w:rsid w:val="006C4083"/>
    <w:rsid w:val="006C5A92"/>
    <w:rsid w:val="006C751F"/>
    <w:rsid w:val="006D4350"/>
    <w:rsid w:val="006D6171"/>
    <w:rsid w:val="006D6F17"/>
    <w:rsid w:val="006E1093"/>
    <w:rsid w:val="006E33AB"/>
    <w:rsid w:val="006E7A32"/>
    <w:rsid w:val="006F139A"/>
    <w:rsid w:val="006F2FFB"/>
    <w:rsid w:val="006F3D45"/>
    <w:rsid w:val="00700747"/>
    <w:rsid w:val="00703B29"/>
    <w:rsid w:val="00705C65"/>
    <w:rsid w:val="00711240"/>
    <w:rsid w:val="00714B04"/>
    <w:rsid w:val="007175F0"/>
    <w:rsid w:val="00734CF1"/>
    <w:rsid w:val="00735572"/>
    <w:rsid w:val="0075152E"/>
    <w:rsid w:val="00752213"/>
    <w:rsid w:val="0075310A"/>
    <w:rsid w:val="0075468C"/>
    <w:rsid w:val="007713C6"/>
    <w:rsid w:val="00785012"/>
    <w:rsid w:val="0079135B"/>
    <w:rsid w:val="00796E2D"/>
    <w:rsid w:val="007A1CE6"/>
    <w:rsid w:val="007C0077"/>
    <w:rsid w:val="007D0651"/>
    <w:rsid w:val="007D3A51"/>
    <w:rsid w:val="007E365B"/>
    <w:rsid w:val="007E7A46"/>
    <w:rsid w:val="007F03B4"/>
    <w:rsid w:val="007F4CC5"/>
    <w:rsid w:val="00800303"/>
    <w:rsid w:val="008111DA"/>
    <w:rsid w:val="00811EBA"/>
    <w:rsid w:val="0081448E"/>
    <w:rsid w:val="00814ED3"/>
    <w:rsid w:val="008152D7"/>
    <w:rsid w:val="008177DA"/>
    <w:rsid w:val="00835452"/>
    <w:rsid w:val="0084259C"/>
    <w:rsid w:val="00843924"/>
    <w:rsid w:val="008650CB"/>
    <w:rsid w:val="0088058D"/>
    <w:rsid w:val="008872EB"/>
    <w:rsid w:val="00891CFF"/>
    <w:rsid w:val="00895A90"/>
    <w:rsid w:val="008A1C14"/>
    <w:rsid w:val="008A3F0A"/>
    <w:rsid w:val="008B6068"/>
    <w:rsid w:val="008B674C"/>
    <w:rsid w:val="008C217D"/>
    <w:rsid w:val="008C3A0F"/>
    <w:rsid w:val="008C580C"/>
    <w:rsid w:val="008C6667"/>
    <w:rsid w:val="008D4624"/>
    <w:rsid w:val="008F055B"/>
    <w:rsid w:val="008F068B"/>
    <w:rsid w:val="008F45AA"/>
    <w:rsid w:val="00903CF6"/>
    <w:rsid w:val="0091503A"/>
    <w:rsid w:val="0091530B"/>
    <w:rsid w:val="00915467"/>
    <w:rsid w:val="00920DB9"/>
    <w:rsid w:val="00933390"/>
    <w:rsid w:val="00940097"/>
    <w:rsid w:val="009456AE"/>
    <w:rsid w:val="00957AFF"/>
    <w:rsid w:val="00964437"/>
    <w:rsid w:val="009644E0"/>
    <w:rsid w:val="00965212"/>
    <w:rsid w:val="00965933"/>
    <w:rsid w:val="00971D2A"/>
    <w:rsid w:val="00980262"/>
    <w:rsid w:val="009817BC"/>
    <w:rsid w:val="0098667E"/>
    <w:rsid w:val="00986CCA"/>
    <w:rsid w:val="00994958"/>
    <w:rsid w:val="0099708E"/>
    <w:rsid w:val="009A0BDC"/>
    <w:rsid w:val="009A5AD0"/>
    <w:rsid w:val="009A7BDB"/>
    <w:rsid w:val="009C08EE"/>
    <w:rsid w:val="009C2C40"/>
    <w:rsid w:val="009D088B"/>
    <w:rsid w:val="009D342F"/>
    <w:rsid w:val="009E1C42"/>
    <w:rsid w:val="009E6698"/>
    <w:rsid w:val="009F00DE"/>
    <w:rsid w:val="00A00FC4"/>
    <w:rsid w:val="00A046AF"/>
    <w:rsid w:val="00A06E76"/>
    <w:rsid w:val="00A13B7E"/>
    <w:rsid w:val="00A214BE"/>
    <w:rsid w:val="00A25F6F"/>
    <w:rsid w:val="00A27C52"/>
    <w:rsid w:val="00A4288E"/>
    <w:rsid w:val="00A4343D"/>
    <w:rsid w:val="00A44459"/>
    <w:rsid w:val="00A46239"/>
    <w:rsid w:val="00A50614"/>
    <w:rsid w:val="00A668B9"/>
    <w:rsid w:val="00A715E1"/>
    <w:rsid w:val="00A7677C"/>
    <w:rsid w:val="00A812C9"/>
    <w:rsid w:val="00A905BF"/>
    <w:rsid w:val="00A916D7"/>
    <w:rsid w:val="00A93EF0"/>
    <w:rsid w:val="00AA01BA"/>
    <w:rsid w:val="00AA240A"/>
    <w:rsid w:val="00AB2381"/>
    <w:rsid w:val="00AB5813"/>
    <w:rsid w:val="00AB5874"/>
    <w:rsid w:val="00AB5CFB"/>
    <w:rsid w:val="00AD1AE6"/>
    <w:rsid w:val="00AD51C7"/>
    <w:rsid w:val="00AE11DC"/>
    <w:rsid w:val="00AE305A"/>
    <w:rsid w:val="00AF0CB9"/>
    <w:rsid w:val="00AF0FF6"/>
    <w:rsid w:val="00AF1C2B"/>
    <w:rsid w:val="00AF6982"/>
    <w:rsid w:val="00B01989"/>
    <w:rsid w:val="00B050F0"/>
    <w:rsid w:val="00B065C6"/>
    <w:rsid w:val="00B075AE"/>
    <w:rsid w:val="00B11130"/>
    <w:rsid w:val="00B16E0A"/>
    <w:rsid w:val="00B21B5F"/>
    <w:rsid w:val="00B2771C"/>
    <w:rsid w:val="00B306EB"/>
    <w:rsid w:val="00B40077"/>
    <w:rsid w:val="00B45264"/>
    <w:rsid w:val="00B52EEB"/>
    <w:rsid w:val="00B5426E"/>
    <w:rsid w:val="00B57E1C"/>
    <w:rsid w:val="00B734B5"/>
    <w:rsid w:val="00B82B42"/>
    <w:rsid w:val="00B87794"/>
    <w:rsid w:val="00B91F6C"/>
    <w:rsid w:val="00B94A46"/>
    <w:rsid w:val="00BA0EA1"/>
    <w:rsid w:val="00BA3B02"/>
    <w:rsid w:val="00BB0746"/>
    <w:rsid w:val="00BB6181"/>
    <w:rsid w:val="00BB6999"/>
    <w:rsid w:val="00BC41B2"/>
    <w:rsid w:val="00BC42FF"/>
    <w:rsid w:val="00BC706D"/>
    <w:rsid w:val="00BC736D"/>
    <w:rsid w:val="00BC7505"/>
    <w:rsid w:val="00BD04A7"/>
    <w:rsid w:val="00BD5505"/>
    <w:rsid w:val="00BD6D13"/>
    <w:rsid w:val="00BE61F6"/>
    <w:rsid w:val="00BF1D04"/>
    <w:rsid w:val="00BF72CE"/>
    <w:rsid w:val="00C12E98"/>
    <w:rsid w:val="00C17711"/>
    <w:rsid w:val="00C20306"/>
    <w:rsid w:val="00C208DE"/>
    <w:rsid w:val="00C21D2A"/>
    <w:rsid w:val="00C236B5"/>
    <w:rsid w:val="00C259C5"/>
    <w:rsid w:val="00C413C8"/>
    <w:rsid w:val="00C417D7"/>
    <w:rsid w:val="00C42001"/>
    <w:rsid w:val="00C4480F"/>
    <w:rsid w:val="00C46768"/>
    <w:rsid w:val="00C5100D"/>
    <w:rsid w:val="00C52F3E"/>
    <w:rsid w:val="00C56A22"/>
    <w:rsid w:val="00C61C3F"/>
    <w:rsid w:val="00C64B25"/>
    <w:rsid w:val="00C66DA2"/>
    <w:rsid w:val="00C66DF6"/>
    <w:rsid w:val="00C7247F"/>
    <w:rsid w:val="00C76A11"/>
    <w:rsid w:val="00C808C5"/>
    <w:rsid w:val="00C84732"/>
    <w:rsid w:val="00C869EA"/>
    <w:rsid w:val="00C90D9A"/>
    <w:rsid w:val="00C92C07"/>
    <w:rsid w:val="00C96462"/>
    <w:rsid w:val="00C96752"/>
    <w:rsid w:val="00CB37C0"/>
    <w:rsid w:val="00CB7C49"/>
    <w:rsid w:val="00CB7E86"/>
    <w:rsid w:val="00CC0F2F"/>
    <w:rsid w:val="00CC1A52"/>
    <w:rsid w:val="00CD08AB"/>
    <w:rsid w:val="00CD0DD9"/>
    <w:rsid w:val="00CD49CA"/>
    <w:rsid w:val="00CD5F2A"/>
    <w:rsid w:val="00CD7A67"/>
    <w:rsid w:val="00CE0D67"/>
    <w:rsid w:val="00CF21EB"/>
    <w:rsid w:val="00D02421"/>
    <w:rsid w:val="00D0558E"/>
    <w:rsid w:val="00D06B65"/>
    <w:rsid w:val="00D15949"/>
    <w:rsid w:val="00D22A4A"/>
    <w:rsid w:val="00D2686C"/>
    <w:rsid w:val="00D3629D"/>
    <w:rsid w:val="00D44288"/>
    <w:rsid w:val="00D447E1"/>
    <w:rsid w:val="00D463FE"/>
    <w:rsid w:val="00D555CC"/>
    <w:rsid w:val="00D6181A"/>
    <w:rsid w:val="00D750FE"/>
    <w:rsid w:val="00D80C36"/>
    <w:rsid w:val="00D85588"/>
    <w:rsid w:val="00D87A0B"/>
    <w:rsid w:val="00DA0250"/>
    <w:rsid w:val="00DA0D76"/>
    <w:rsid w:val="00DA1838"/>
    <w:rsid w:val="00DA7F6E"/>
    <w:rsid w:val="00DB4CD8"/>
    <w:rsid w:val="00DC16B2"/>
    <w:rsid w:val="00DC5A58"/>
    <w:rsid w:val="00DC7602"/>
    <w:rsid w:val="00DD0021"/>
    <w:rsid w:val="00DD1B81"/>
    <w:rsid w:val="00DD2164"/>
    <w:rsid w:val="00DD2F69"/>
    <w:rsid w:val="00DD3349"/>
    <w:rsid w:val="00DD3472"/>
    <w:rsid w:val="00DD3D74"/>
    <w:rsid w:val="00DD4431"/>
    <w:rsid w:val="00DD70AD"/>
    <w:rsid w:val="00DD7E85"/>
    <w:rsid w:val="00DE323B"/>
    <w:rsid w:val="00DE7E07"/>
    <w:rsid w:val="00DF69DE"/>
    <w:rsid w:val="00E04950"/>
    <w:rsid w:val="00E05DEF"/>
    <w:rsid w:val="00E0725E"/>
    <w:rsid w:val="00E137D7"/>
    <w:rsid w:val="00E17A54"/>
    <w:rsid w:val="00E26931"/>
    <w:rsid w:val="00E33875"/>
    <w:rsid w:val="00E36348"/>
    <w:rsid w:val="00E367F7"/>
    <w:rsid w:val="00E3713B"/>
    <w:rsid w:val="00E4215E"/>
    <w:rsid w:val="00E445D8"/>
    <w:rsid w:val="00E44F7D"/>
    <w:rsid w:val="00E51B64"/>
    <w:rsid w:val="00E556A8"/>
    <w:rsid w:val="00E57496"/>
    <w:rsid w:val="00E76C81"/>
    <w:rsid w:val="00E84D6E"/>
    <w:rsid w:val="00E86790"/>
    <w:rsid w:val="00E94CA6"/>
    <w:rsid w:val="00E97822"/>
    <w:rsid w:val="00EA28F8"/>
    <w:rsid w:val="00EC260E"/>
    <w:rsid w:val="00EC306E"/>
    <w:rsid w:val="00EC742E"/>
    <w:rsid w:val="00ED24B9"/>
    <w:rsid w:val="00ED2851"/>
    <w:rsid w:val="00EE4C0F"/>
    <w:rsid w:val="00EE637A"/>
    <w:rsid w:val="00EF4C70"/>
    <w:rsid w:val="00EF7511"/>
    <w:rsid w:val="00F014DF"/>
    <w:rsid w:val="00F03A85"/>
    <w:rsid w:val="00F07082"/>
    <w:rsid w:val="00F13D7A"/>
    <w:rsid w:val="00F157DD"/>
    <w:rsid w:val="00F16615"/>
    <w:rsid w:val="00F21DB6"/>
    <w:rsid w:val="00F24527"/>
    <w:rsid w:val="00F303E4"/>
    <w:rsid w:val="00F37953"/>
    <w:rsid w:val="00F4081B"/>
    <w:rsid w:val="00F443F5"/>
    <w:rsid w:val="00F5280B"/>
    <w:rsid w:val="00F57236"/>
    <w:rsid w:val="00F619D2"/>
    <w:rsid w:val="00F63E15"/>
    <w:rsid w:val="00F66008"/>
    <w:rsid w:val="00F70EE0"/>
    <w:rsid w:val="00F72135"/>
    <w:rsid w:val="00F76880"/>
    <w:rsid w:val="00F805B1"/>
    <w:rsid w:val="00F83CFE"/>
    <w:rsid w:val="00F869A1"/>
    <w:rsid w:val="00F90A22"/>
    <w:rsid w:val="00F91BC6"/>
    <w:rsid w:val="00F957D8"/>
    <w:rsid w:val="00FA2A88"/>
    <w:rsid w:val="00FA44BE"/>
    <w:rsid w:val="00FB46C6"/>
    <w:rsid w:val="00FB5D47"/>
    <w:rsid w:val="00FB69BE"/>
    <w:rsid w:val="00FB6E97"/>
    <w:rsid w:val="00FC719A"/>
    <w:rsid w:val="00FC7F5D"/>
    <w:rsid w:val="00FD207A"/>
    <w:rsid w:val="00FD23D7"/>
    <w:rsid w:val="00FD2C50"/>
    <w:rsid w:val="00FE1650"/>
    <w:rsid w:val="00FE49EF"/>
    <w:rsid w:val="00FE4D70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,"/>
  <w14:docId w14:val="4C2F3AA1"/>
  <w15:chartTrackingRefBased/>
  <w15:docId w15:val="{A89B3737-AF18-4440-AEFA-F3FFF874C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NormalArial">
    <w:name w:val="Normal + Arial"/>
    <w:basedOn w:val="Normal"/>
    <w:rsid w:val="00F91BC6"/>
    <w:pPr>
      <w:jc w:val="both"/>
    </w:pPr>
    <w:rPr>
      <w:rFonts w:ascii="Arial" w:hAnsi="Arial"/>
      <w:sz w:val="20"/>
      <w:szCs w:val="20"/>
      <w:lang w:val="en-GB" w:eastAsia="sv-SE"/>
    </w:rPr>
  </w:style>
  <w:style w:type="table" w:customStyle="1" w:styleId="A1">
    <w:name w:val="A1"/>
    <w:basedOn w:val="TableList1"/>
    <w:rsid w:val="005414AF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7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2755B0-9B02-4A49-89B5-3C476915F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2</Pages>
  <Words>739</Words>
  <Characters>5664</Characters>
  <Application>Microsoft Office Word</Application>
  <DocSecurity>0</DocSecurity>
  <Lines>47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391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0</cp:revision>
  <cp:lastPrinted>2020-06-12T10:53:00Z</cp:lastPrinted>
  <dcterms:created xsi:type="dcterms:W3CDTF">2020-06-08T14:08:00Z</dcterms:created>
  <dcterms:modified xsi:type="dcterms:W3CDTF">2020-06-12T11:11:00Z</dcterms:modified>
</cp:coreProperties>
</file>